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67EA" w14:textId="77777777" w:rsidR="008F0A4D" w:rsidRPr="00295F08" w:rsidRDefault="008F0A4D" w:rsidP="008F0A4D">
      <w:pPr>
        <w:jc w:val="center"/>
        <w:rPr>
          <w:b/>
          <w:sz w:val="36"/>
          <w:szCs w:val="36"/>
        </w:rPr>
      </w:pPr>
      <w:r w:rsidRPr="00295F08">
        <w:rPr>
          <w:b/>
          <w:sz w:val="36"/>
          <w:szCs w:val="36"/>
        </w:rPr>
        <w:t>Writing Assignment #</w:t>
      </w:r>
      <w:r w:rsidR="00872C77">
        <w:rPr>
          <w:b/>
          <w:sz w:val="36"/>
          <w:szCs w:val="36"/>
        </w:rPr>
        <w:t>2</w:t>
      </w:r>
    </w:p>
    <w:p w14:paraId="294C2B2E" w14:textId="77777777" w:rsidR="003A3443" w:rsidRDefault="003A3443"/>
    <w:p w14:paraId="6A213CA7" w14:textId="0C07CB7A" w:rsidR="005539BA" w:rsidRDefault="00872C77" w:rsidP="00281A6A">
      <w:pPr>
        <w:jc w:val="both"/>
      </w:pPr>
      <w:proofErr w:type="spellStart"/>
      <w:r>
        <w:t>Jinhee</w:t>
      </w:r>
      <w:proofErr w:type="spellEnd"/>
      <w:r>
        <w:t xml:space="preserve"> Ju, </w:t>
      </w:r>
      <w:r w:rsidR="00B354DF">
        <w:t>27,</w:t>
      </w:r>
      <w:r>
        <w:t xml:space="preserve"> has an annual salary of $37,000</w:t>
      </w:r>
      <w:r w:rsidR="00B354DF">
        <w:t>.</w:t>
      </w:r>
      <w:r>
        <w:t xml:space="preserve"> </w:t>
      </w:r>
      <w:proofErr w:type="spellStart"/>
      <w:r w:rsidR="00B354DF">
        <w:t>Jinhee</w:t>
      </w:r>
      <w:proofErr w:type="spellEnd"/>
      <w:r w:rsidR="00B354DF">
        <w:t xml:space="preserve"> </w:t>
      </w:r>
      <w:r>
        <w:t>wants to buy a new car in 3 years</w:t>
      </w:r>
      <w:r w:rsidR="00B354DF">
        <w:t>,</w:t>
      </w:r>
      <w:r>
        <w:t xml:space="preserve"> </w:t>
      </w:r>
      <w:r w:rsidR="00B354DF">
        <w:t>and s</w:t>
      </w:r>
      <w:r>
        <w:t xml:space="preserve">he wants to save enough money to make a $7,000 down payment on the car and finance the balance. </w:t>
      </w:r>
      <w:r w:rsidR="009D2870">
        <w:t>Also,</w:t>
      </w:r>
      <w:r>
        <w:t xml:space="preserve"> in her plan is a wedding. </w:t>
      </w:r>
      <w:proofErr w:type="spellStart"/>
      <w:r>
        <w:t>Jinhee</w:t>
      </w:r>
      <w:proofErr w:type="spellEnd"/>
      <w:r>
        <w:t xml:space="preserve"> and her boyfriend, Paul, have set a wedding date 2 years in the future</w:t>
      </w:r>
      <w:r w:rsidR="00B354DF">
        <w:t xml:space="preserve">, after he finishes medical school. Paul will have </w:t>
      </w:r>
      <w:r w:rsidR="009D2870">
        <w:t xml:space="preserve">a </w:t>
      </w:r>
      <w:r w:rsidR="00B354DF">
        <w:t xml:space="preserve">$100,000 student loan to repay after graduation. But both </w:t>
      </w:r>
      <w:proofErr w:type="spellStart"/>
      <w:r w:rsidR="00B354DF">
        <w:t>Jinhee</w:t>
      </w:r>
      <w:proofErr w:type="spellEnd"/>
      <w:r w:rsidR="00B354DF">
        <w:t xml:space="preserve"> and Paul want to buy a home of their own as soon as possible. This may be possible because at age 30, </w:t>
      </w:r>
      <w:proofErr w:type="spellStart"/>
      <w:r w:rsidR="00B354DF">
        <w:t>Jinhee</w:t>
      </w:r>
      <w:proofErr w:type="spellEnd"/>
      <w:r w:rsidR="00B354DF">
        <w:t xml:space="preserve"> will be eligible to access a $50,000 trust fund left to her as an inheritance by her late grandfather. Her trust fund is invested in 7 percent government bonds.</w:t>
      </w:r>
    </w:p>
    <w:p w14:paraId="1820D4AC" w14:textId="77777777" w:rsidR="00B354DF" w:rsidRDefault="00B354DF" w:rsidP="00281A6A">
      <w:pPr>
        <w:jc w:val="both"/>
      </w:pPr>
    </w:p>
    <w:p w14:paraId="3E8B8395" w14:textId="0E633C85" w:rsidR="00B354DF" w:rsidRDefault="00B354DF" w:rsidP="00281A6A">
      <w:pPr>
        <w:pStyle w:val="ListParagraph"/>
        <w:numPr>
          <w:ilvl w:val="0"/>
          <w:numId w:val="4"/>
        </w:numPr>
        <w:jc w:val="both"/>
      </w:pPr>
      <w:r>
        <w:t xml:space="preserve">Calculate the amount that </w:t>
      </w:r>
      <w:proofErr w:type="spellStart"/>
      <w:r>
        <w:t>Jinhee</w:t>
      </w:r>
      <w:proofErr w:type="spellEnd"/>
      <w:r>
        <w:t xml:space="preserve"> needs to save each year for the down payment on a new car, assuming she can earn 6 percent per year on her saving. How much of her down payment will come from interest earned?</w:t>
      </w:r>
    </w:p>
    <w:p w14:paraId="101568A0" w14:textId="205B7F58" w:rsidR="002A2D74" w:rsidRDefault="002A2D74" w:rsidP="002A2D74">
      <w:pPr>
        <w:pStyle w:val="ListParagraph"/>
        <w:jc w:val="both"/>
      </w:pPr>
    </w:p>
    <w:p w14:paraId="713115CD" w14:textId="13BAA7B2" w:rsidR="002A2D74" w:rsidRDefault="002A2D74" w:rsidP="002A2D74">
      <w:pPr>
        <w:pStyle w:val="ListParagraph"/>
        <w:jc w:val="both"/>
      </w:pPr>
      <w:r>
        <w:t xml:space="preserve">PMT (N=3, I/Y=6, PV=7,000) </w:t>
      </w:r>
      <w:r>
        <w:sym w:font="Wingdings" w:char="F0E0"/>
      </w:r>
      <w:r>
        <w:t xml:space="preserve"> 2,618.77 * 3 = 7,856.31 – 7000 = </w:t>
      </w:r>
      <w:r w:rsidRPr="002A2D74">
        <w:rPr>
          <w:highlight w:val="yellow"/>
        </w:rPr>
        <w:t>$856.31</w:t>
      </w:r>
    </w:p>
    <w:p w14:paraId="0943AE58" w14:textId="77777777" w:rsidR="00B354DF" w:rsidRDefault="00B354DF" w:rsidP="00281A6A">
      <w:pPr>
        <w:jc w:val="both"/>
      </w:pPr>
    </w:p>
    <w:p w14:paraId="048416D3" w14:textId="7AC00465" w:rsidR="00B354DF" w:rsidRDefault="00B354DF" w:rsidP="00281A6A">
      <w:pPr>
        <w:pStyle w:val="ListParagraph"/>
        <w:numPr>
          <w:ilvl w:val="0"/>
          <w:numId w:val="4"/>
        </w:numPr>
        <w:jc w:val="both"/>
      </w:pPr>
      <w:r>
        <w:t xml:space="preserve">What will be the value of </w:t>
      </w:r>
      <w:proofErr w:type="spellStart"/>
      <w:r>
        <w:t>Jinhee’s</w:t>
      </w:r>
      <w:proofErr w:type="spellEnd"/>
      <w:r>
        <w:t xml:space="preserve"> trust fund at age 60, assuming she takes possession of half of the money at age 30 for a house down payment and leaves the other half of the money untouched where it is currently invested?</w:t>
      </w:r>
    </w:p>
    <w:p w14:paraId="33758164" w14:textId="0FE4D22C" w:rsidR="002A2D74" w:rsidRDefault="002A2D74" w:rsidP="002A2D74">
      <w:pPr>
        <w:ind w:left="360"/>
        <w:jc w:val="both"/>
      </w:pPr>
    </w:p>
    <w:p w14:paraId="585FAC76" w14:textId="7583A6AB" w:rsidR="002A2D74" w:rsidRDefault="003C650B" w:rsidP="002A2D74">
      <w:pPr>
        <w:ind w:left="360"/>
        <w:jc w:val="both"/>
      </w:pPr>
      <w:r>
        <w:t xml:space="preserve">FV (N=30, I/Y=7, PV=25,000) </w:t>
      </w:r>
      <w:r>
        <w:sym w:font="Wingdings" w:char="F0E0"/>
      </w:r>
      <w:r>
        <w:t xml:space="preserve"> </w:t>
      </w:r>
      <w:bookmarkStart w:id="0" w:name="_GoBack"/>
      <w:bookmarkEnd w:id="0"/>
      <w:r w:rsidRPr="003C650B">
        <w:rPr>
          <w:highlight w:val="yellow"/>
        </w:rPr>
        <w:t>$190,306.38</w:t>
      </w:r>
    </w:p>
    <w:p w14:paraId="5A6C609C" w14:textId="77777777" w:rsidR="00B354DF" w:rsidRDefault="00B354DF" w:rsidP="00281A6A">
      <w:pPr>
        <w:jc w:val="both"/>
      </w:pPr>
    </w:p>
    <w:p w14:paraId="0AC33736" w14:textId="3A81D57D" w:rsidR="00B354DF" w:rsidRDefault="00E324FF" w:rsidP="00281A6A">
      <w:pPr>
        <w:pStyle w:val="ListParagraph"/>
        <w:numPr>
          <w:ilvl w:val="0"/>
          <w:numId w:val="4"/>
        </w:numPr>
        <w:jc w:val="both"/>
      </w:pPr>
      <w:r>
        <w:t>What is Paul’s monthly payment if he wants to repay his student loans completely within 10 years? Assume Paul pays a 5 percent annual interest rate (compounded monthly) on his student loan.</w:t>
      </w:r>
      <w:r w:rsidR="00B354DF">
        <w:t xml:space="preserve"> </w:t>
      </w:r>
      <w:r w:rsidR="009D2870">
        <w:t>Construct the amortization schedule of Paul’s student loan for the first three months.</w:t>
      </w:r>
    </w:p>
    <w:p w14:paraId="5AA54982" w14:textId="77777777" w:rsidR="009269AE" w:rsidRDefault="009269AE" w:rsidP="009269AE">
      <w:pPr>
        <w:pStyle w:val="ListParagraph"/>
      </w:pPr>
    </w:p>
    <w:tbl>
      <w:tblPr>
        <w:tblW w:w="7838" w:type="dxa"/>
        <w:jc w:val="center"/>
        <w:tblLook w:val="04A0" w:firstRow="1" w:lastRow="0" w:firstColumn="1" w:lastColumn="0" w:noHBand="0" w:noVBand="1"/>
      </w:tblPr>
      <w:tblGrid>
        <w:gridCol w:w="910"/>
        <w:gridCol w:w="1749"/>
        <w:gridCol w:w="1749"/>
        <w:gridCol w:w="1749"/>
        <w:gridCol w:w="1749"/>
      </w:tblGrid>
      <w:tr w:rsidR="009269AE" w:rsidRPr="009269AE" w14:paraId="737CA1C7" w14:textId="77777777" w:rsidTr="00B03EC0">
        <w:trPr>
          <w:trHeight w:val="238"/>
          <w:jc w:val="center"/>
        </w:trPr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85CE4" w14:textId="77777777" w:rsidR="009269AE" w:rsidRPr="009269AE" w:rsidRDefault="009269AE" w:rsidP="009269AE">
            <w:pPr>
              <w:jc w:val="center"/>
              <w:rPr>
                <w:rFonts w:eastAsia="Times New Roman"/>
                <w:b/>
                <w:bCs/>
              </w:rPr>
            </w:pPr>
            <w:r w:rsidRPr="009269AE">
              <w:rPr>
                <w:rFonts w:eastAsia="Times New Roman"/>
                <w:b/>
                <w:bCs/>
              </w:rPr>
              <w:t>Month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066DA" w14:textId="77777777" w:rsidR="009269AE" w:rsidRPr="009269AE" w:rsidRDefault="009269AE" w:rsidP="009269AE">
            <w:pPr>
              <w:jc w:val="center"/>
              <w:rPr>
                <w:rFonts w:eastAsia="Times New Roman"/>
                <w:b/>
                <w:bCs/>
              </w:rPr>
            </w:pPr>
            <w:r w:rsidRPr="009269AE">
              <w:rPr>
                <w:rFonts w:eastAsia="Times New Roman"/>
                <w:b/>
                <w:bCs/>
              </w:rPr>
              <w:t>Monthly Payment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692BB" w14:textId="77777777" w:rsidR="009269AE" w:rsidRPr="009269AE" w:rsidRDefault="009269AE" w:rsidP="009269AE">
            <w:pPr>
              <w:jc w:val="center"/>
              <w:rPr>
                <w:rFonts w:eastAsia="Times New Roman"/>
                <w:b/>
                <w:bCs/>
              </w:rPr>
            </w:pPr>
            <w:r w:rsidRPr="009269AE">
              <w:rPr>
                <w:rFonts w:eastAsia="Times New Roman"/>
                <w:b/>
                <w:bCs/>
              </w:rPr>
              <w:t xml:space="preserve">Interest 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81275" w14:textId="77777777" w:rsidR="009269AE" w:rsidRPr="009269AE" w:rsidRDefault="009269AE" w:rsidP="009269AE">
            <w:pPr>
              <w:jc w:val="center"/>
              <w:rPr>
                <w:rFonts w:eastAsia="Times New Roman"/>
                <w:b/>
                <w:bCs/>
              </w:rPr>
            </w:pPr>
            <w:r w:rsidRPr="009269AE">
              <w:rPr>
                <w:rFonts w:eastAsia="Times New Roman"/>
                <w:b/>
                <w:bCs/>
              </w:rPr>
              <w:t>Amortization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8FC88" w14:textId="77777777" w:rsidR="009269AE" w:rsidRPr="009269AE" w:rsidRDefault="009269AE" w:rsidP="009269AE">
            <w:pPr>
              <w:jc w:val="center"/>
              <w:rPr>
                <w:rFonts w:eastAsia="Times New Roman"/>
                <w:b/>
                <w:bCs/>
              </w:rPr>
            </w:pPr>
            <w:r w:rsidRPr="009269AE">
              <w:rPr>
                <w:rFonts w:eastAsia="Times New Roman"/>
                <w:b/>
                <w:bCs/>
              </w:rPr>
              <w:t>Outstanding Balance</w:t>
            </w:r>
          </w:p>
        </w:tc>
      </w:tr>
      <w:tr w:rsidR="009269AE" w:rsidRPr="009269AE" w14:paraId="355B0EE9" w14:textId="77777777" w:rsidTr="00B03EC0">
        <w:trPr>
          <w:trHeight w:val="238"/>
          <w:jc w:val="center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74E3A" w14:textId="77777777" w:rsidR="009269AE" w:rsidRPr="009269AE" w:rsidRDefault="009269AE" w:rsidP="009269AE">
            <w:pPr>
              <w:jc w:val="center"/>
              <w:rPr>
                <w:rFonts w:eastAsia="Times New Roman"/>
              </w:rPr>
            </w:pPr>
            <w:r w:rsidRPr="009269AE">
              <w:rPr>
                <w:rFonts w:eastAsia="Times New Roman"/>
              </w:rPr>
              <w:t>0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0AF29" w14:textId="77777777" w:rsidR="009269AE" w:rsidRPr="009269AE" w:rsidRDefault="009269AE" w:rsidP="009269AE">
            <w:pPr>
              <w:jc w:val="center"/>
              <w:rPr>
                <w:rFonts w:eastAsia="Times New Roman"/>
              </w:rPr>
            </w:pPr>
            <w:r w:rsidRPr="009269AE">
              <w:rPr>
                <w:rFonts w:eastAsia="Times New Roman"/>
              </w:rPr>
              <w:t> 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C7230" w14:textId="77777777" w:rsidR="009269AE" w:rsidRPr="009269AE" w:rsidRDefault="009269AE" w:rsidP="009269AE">
            <w:pPr>
              <w:jc w:val="center"/>
              <w:rPr>
                <w:rFonts w:eastAsia="Times New Roman"/>
              </w:rPr>
            </w:pPr>
            <w:r w:rsidRPr="009269AE">
              <w:rPr>
                <w:rFonts w:eastAsia="Times New Roman"/>
              </w:rPr>
              <w:t> 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58169" w14:textId="77777777" w:rsidR="009269AE" w:rsidRPr="009269AE" w:rsidRDefault="009269AE" w:rsidP="009269AE">
            <w:pPr>
              <w:jc w:val="center"/>
              <w:rPr>
                <w:rFonts w:eastAsia="Times New Roman"/>
              </w:rPr>
            </w:pPr>
            <w:r w:rsidRPr="009269AE">
              <w:rPr>
                <w:rFonts w:eastAsia="Times New Roman"/>
              </w:rPr>
              <w:t> 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A183" w14:textId="031E5A94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</w:t>
            </w:r>
            <w:r w:rsidR="004269B1">
              <w:rPr>
                <w:rFonts w:eastAsia="Times New Roman"/>
              </w:rPr>
              <w:t>100,000</w:t>
            </w:r>
            <w:r w:rsidR="009269AE" w:rsidRPr="009269AE">
              <w:rPr>
                <w:rFonts w:eastAsia="Times New Roman"/>
              </w:rPr>
              <w:t> </w:t>
            </w:r>
          </w:p>
        </w:tc>
      </w:tr>
      <w:tr w:rsidR="009269AE" w:rsidRPr="009269AE" w14:paraId="28A49A73" w14:textId="77777777" w:rsidTr="00B03EC0">
        <w:trPr>
          <w:trHeight w:val="238"/>
          <w:jc w:val="center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7BEEA" w14:textId="77777777" w:rsidR="009269AE" w:rsidRPr="009269AE" w:rsidRDefault="009269AE" w:rsidP="009269AE">
            <w:pPr>
              <w:jc w:val="center"/>
              <w:rPr>
                <w:rFonts w:eastAsia="Times New Roman"/>
              </w:rPr>
            </w:pPr>
            <w:r w:rsidRPr="009269AE">
              <w:rPr>
                <w:rFonts w:eastAsia="Times New Roman"/>
              </w:rPr>
              <w:t>1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3C850" w14:textId="5AD1C6B2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</w:t>
            </w:r>
            <w:r w:rsidR="004269B1">
              <w:rPr>
                <w:rFonts w:eastAsia="Times New Roman"/>
              </w:rPr>
              <w:t>1,060.66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6C79" w14:textId="7752CCD9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</w:t>
            </w:r>
            <w:r w:rsidR="004269B1">
              <w:rPr>
                <w:rFonts w:eastAsia="Times New Roman"/>
              </w:rPr>
              <w:t>416.67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20E8" w14:textId="176ACD4D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</w:t>
            </w:r>
            <w:r w:rsidR="004269B1">
              <w:rPr>
                <w:rFonts w:eastAsia="Times New Roman"/>
              </w:rPr>
              <w:t>643.9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364A" w14:textId="3E85920B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</w:t>
            </w:r>
            <w:r w:rsidR="004269B1">
              <w:rPr>
                <w:rFonts w:eastAsia="Times New Roman"/>
              </w:rPr>
              <w:t>99,356.01</w:t>
            </w:r>
          </w:p>
        </w:tc>
      </w:tr>
      <w:tr w:rsidR="009269AE" w:rsidRPr="009269AE" w14:paraId="03F49F09" w14:textId="77777777" w:rsidTr="00B03EC0">
        <w:trPr>
          <w:trHeight w:val="238"/>
          <w:jc w:val="center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5FC9A" w14:textId="77777777" w:rsidR="009269AE" w:rsidRPr="009269AE" w:rsidRDefault="009269AE" w:rsidP="009269AE">
            <w:pPr>
              <w:jc w:val="center"/>
              <w:rPr>
                <w:rFonts w:eastAsia="Times New Roman"/>
              </w:rPr>
            </w:pPr>
            <w:r w:rsidRPr="009269AE">
              <w:rPr>
                <w:rFonts w:eastAsia="Times New Roman"/>
              </w:rPr>
              <w:t>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87D15" w14:textId="4E457CCE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1,060.66</w:t>
            </w:r>
            <w:r w:rsidR="009269AE" w:rsidRPr="009269AE">
              <w:rPr>
                <w:rFonts w:eastAsia="Times New Roman"/>
              </w:rPr>
              <w:t> 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36001" w14:textId="3E89A4C8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413.98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6C3E1" w14:textId="14C2FCD9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646.68</w:t>
            </w:r>
            <w:r w:rsidR="009269AE" w:rsidRPr="009269AE">
              <w:rPr>
                <w:rFonts w:eastAsia="Times New Roman"/>
              </w:rPr>
              <w:t> 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56D73" w14:textId="25408545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98,709.33</w:t>
            </w:r>
          </w:p>
        </w:tc>
      </w:tr>
      <w:tr w:rsidR="009269AE" w:rsidRPr="009269AE" w14:paraId="7BD2558B" w14:textId="77777777" w:rsidTr="00B03EC0">
        <w:trPr>
          <w:trHeight w:val="238"/>
          <w:jc w:val="center"/>
        </w:trPr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5CFF8" w14:textId="77777777" w:rsidR="009269AE" w:rsidRPr="009269AE" w:rsidRDefault="009269AE" w:rsidP="009269AE">
            <w:pPr>
              <w:jc w:val="center"/>
              <w:rPr>
                <w:rFonts w:eastAsia="Times New Roman"/>
              </w:rPr>
            </w:pPr>
            <w:r w:rsidRPr="009269AE">
              <w:rPr>
                <w:rFonts w:eastAsia="Times New Roman"/>
              </w:rPr>
              <w:t>3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43AB" w14:textId="68423058" w:rsidR="009269AE" w:rsidRPr="009269AE" w:rsidRDefault="002A2D74" w:rsidP="002A2D74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      $1,060.66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8EA83" w14:textId="4183618D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411.2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72F0" w14:textId="7C9900DC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649.37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B48BD" w14:textId="3745674F" w:rsidR="009269AE" w:rsidRPr="009269AE" w:rsidRDefault="002A2D74" w:rsidP="009269A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$98,059.96</w:t>
            </w:r>
          </w:p>
        </w:tc>
      </w:tr>
    </w:tbl>
    <w:p w14:paraId="21E7F4C1" w14:textId="77777777" w:rsidR="009269AE" w:rsidRDefault="009269AE" w:rsidP="009269AE">
      <w:pPr>
        <w:pStyle w:val="ListParagraph"/>
      </w:pPr>
    </w:p>
    <w:p w14:paraId="7E29D3BA" w14:textId="77777777" w:rsidR="005539BA" w:rsidRDefault="005539BA" w:rsidP="005539BA">
      <w:pPr>
        <w:pStyle w:val="ListParagraph"/>
      </w:pPr>
    </w:p>
    <w:p w14:paraId="25AC80DB" w14:textId="77777777" w:rsidR="005539BA" w:rsidRDefault="005539BA"/>
    <w:sectPr w:rsidR="005539B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1BA89" w14:textId="77777777" w:rsidR="000F1522" w:rsidRDefault="000F1522" w:rsidP="008F0A4D">
      <w:r>
        <w:separator/>
      </w:r>
    </w:p>
  </w:endnote>
  <w:endnote w:type="continuationSeparator" w:id="0">
    <w:p w14:paraId="73F3E72E" w14:textId="77777777" w:rsidR="000F1522" w:rsidRDefault="000F1522" w:rsidP="008F0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07661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A84F61" w14:textId="7EB1DD7A" w:rsidR="005C3838" w:rsidRDefault="005C383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B40EF2" w14:textId="77777777" w:rsidR="005C3838" w:rsidRDefault="005C38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FEA65" w14:textId="77777777" w:rsidR="000F1522" w:rsidRDefault="000F1522" w:rsidP="008F0A4D">
      <w:r>
        <w:separator/>
      </w:r>
    </w:p>
  </w:footnote>
  <w:footnote w:type="continuationSeparator" w:id="0">
    <w:p w14:paraId="5E16E70C" w14:textId="77777777" w:rsidR="000F1522" w:rsidRDefault="000F1522" w:rsidP="008F0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C6D94" w14:textId="77777777" w:rsidR="008F0A4D" w:rsidRDefault="008F0A4D" w:rsidP="008F0A4D">
    <w:pPr>
      <w:pStyle w:val="Header"/>
      <w:jc w:val="right"/>
    </w:pPr>
    <w:r>
      <w:t>FINA250 – Personal Finance</w:t>
    </w:r>
  </w:p>
  <w:p w14:paraId="11A4ACF9" w14:textId="77777777" w:rsidR="008F0A4D" w:rsidRDefault="008F0A4D" w:rsidP="008F0A4D">
    <w:pPr>
      <w:pStyle w:val="Header"/>
      <w:jc w:val="right"/>
    </w:pPr>
    <w:r>
      <w:t>Instructor: Dr. Xun Bian</w:t>
    </w:r>
  </w:p>
  <w:p w14:paraId="758C821A" w14:textId="77777777" w:rsidR="008F0A4D" w:rsidRDefault="008F0A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50334"/>
    <w:multiLevelType w:val="hybridMultilevel"/>
    <w:tmpl w:val="1E503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4592A"/>
    <w:multiLevelType w:val="hybridMultilevel"/>
    <w:tmpl w:val="D940E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70418B"/>
    <w:multiLevelType w:val="hybridMultilevel"/>
    <w:tmpl w:val="7B68A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3348C"/>
    <w:multiLevelType w:val="hybridMultilevel"/>
    <w:tmpl w:val="436E1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7EwNjE1tTAytzBT0lEKTi0uzszPAykwqgUAQkPGgiwAAAA="/>
  </w:docVars>
  <w:rsids>
    <w:rsidRoot w:val="008F0A4D"/>
    <w:rsid w:val="000F1522"/>
    <w:rsid w:val="00281A6A"/>
    <w:rsid w:val="002A2D74"/>
    <w:rsid w:val="002A7A4B"/>
    <w:rsid w:val="003A3443"/>
    <w:rsid w:val="003C650B"/>
    <w:rsid w:val="004269B1"/>
    <w:rsid w:val="005539BA"/>
    <w:rsid w:val="005C3838"/>
    <w:rsid w:val="00872C77"/>
    <w:rsid w:val="008F0A4D"/>
    <w:rsid w:val="008F7D2C"/>
    <w:rsid w:val="009269AE"/>
    <w:rsid w:val="009D2870"/>
    <w:rsid w:val="00A651E0"/>
    <w:rsid w:val="00AD5A34"/>
    <w:rsid w:val="00AF58E8"/>
    <w:rsid w:val="00B03EC0"/>
    <w:rsid w:val="00B354DF"/>
    <w:rsid w:val="00C5356B"/>
    <w:rsid w:val="00E324FF"/>
    <w:rsid w:val="00FA1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0B990"/>
  <w15:chartTrackingRefBased/>
  <w15:docId w15:val="{6ECD5E07-91FA-4E0C-AEB9-3F3277129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0A4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0A4D"/>
  </w:style>
  <w:style w:type="paragraph" w:styleId="Footer">
    <w:name w:val="footer"/>
    <w:basedOn w:val="Normal"/>
    <w:link w:val="FooterChar"/>
    <w:uiPriority w:val="99"/>
    <w:unhideWhenUsed/>
    <w:rsid w:val="008F0A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0A4D"/>
  </w:style>
  <w:style w:type="paragraph" w:styleId="ListParagraph">
    <w:name w:val="List Paragraph"/>
    <w:basedOn w:val="Normal"/>
    <w:uiPriority w:val="34"/>
    <w:qFormat/>
    <w:rsid w:val="005539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8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n Bian</dc:creator>
  <cp:keywords/>
  <dc:description/>
  <cp:lastModifiedBy>madgcarr@gmail.com</cp:lastModifiedBy>
  <cp:revision>2</cp:revision>
  <dcterms:created xsi:type="dcterms:W3CDTF">2019-04-04T02:51:00Z</dcterms:created>
  <dcterms:modified xsi:type="dcterms:W3CDTF">2019-04-04T02:51:00Z</dcterms:modified>
</cp:coreProperties>
</file>